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C9B703" w14:textId="013C8C0F" w:rsidR="000D457F" w:rsidRDefault="000D457F" w:rsidP="000D457F">
      <w:pPr>
        <w:pStyle w:val="1"/>
        <w:jc w:val="center"/>
      </w:pPr>
      <w:r>
        <w:t xml:space="preserve">Лабораторная работа № 3. </w:t>
      </w:r>
      <w:r w:rsidRPr="000D457F">
        <w:t>Работа с командной строкой</w:t>
      </w:r>
    </w:p>
    <w:p w14:paraId="170C448F" w14:textId="55F1A4AF" w:rsidR="009C640C" w:rsidRDefault="00B15AF3">
      <w:pPr>
        <w:rPr>
          <w:lang w:val="en-150"/>
        </w:rPr>
      </w:pPr>
      <w:r>
        <w:t xml:space="preserve">Был скопирован файл </w:t>
      </w:r>
      <w:r>
        <w:rPr>
          <w:lang w:val="en-150"/>
        </w:rPr>
        <w:t xml:space="preserve">test.txt </w:t>
      </w:r>
      <w:r>
        <w:t xml:space="preserve">из корневого каталога в папку </w:t>
      </w:r>
      <w:r>
        <w:rPr>
          <w:lang w:val="en-150"/>
        </w:rPr>
        <w:t>Text files.</w:t>
      </w:r>
    </w:p>
    <w:p w14:paraId="3247B367" w14:textId="549651E7" w:rsidR="00B15AF3" w:rsidRDefault="00B15AF3">
      <w:pPr>
        <w:rPr>
          <w:lang w:val="en-150"/>
        </w:rPr>
      </w:pPr>
      <w:r w:rsidRPr="00B15AF3">
        <w:rPr>
          <w:lang w:val="en-150"/>
        </w:rPr>
        <w:drawing>
          <wp:inline distT="0" distB="0" distL="0" distR="0" wp14:anchorId="79363963" wp14:editId="435CA798">
            <wp:extent cx="4332043" cy="122872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332679" cy="122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0E309" w14:textId="163AA388" w:rsidR="00B15AF3" w:rsidRDefault="00021F42">
      <w:pPr>
        <w:rPr>
          <w:lang w:val="en-150"/>
        </w:rPr>
      </w:pPr>
      <w:r>
        <w:t xml:space="preserve">Затем была получены справка по команде </w:t>
      </w:r>
      <w:r>
        <w:rPr>
          <w:lang w:val="en-150"/>
        </w:rPr>
        <w:t>copy.</w:t>
      </w:r>
    </w:p>
    <w:p w14:paraId="62A0608F" w14:textId="05B0FEF0" w:rsidR="00021F42" w:rsidRDefault="00021F42">
      <w:pPr>
        <w:rPr>
          <w:lang w:val="en-150"/>
        </w:rPr>
      </w:pPr>
      <w:r w:rsidRPr="00021F42">
        <w:rPr>
          <w:lang w:val="en-150"/>
        </w:rPr>
        <w:drawing>
          <wp:inline distT="0" distB="0" distL="0" distR="0" wp14:anchorId="2AA00551" wp14:editId="59A40DC4">
            <wp:extent cx="4579972" cy="235267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85759" cy="2355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0E26D" w14:textId="436DE00B" w:rsidR="00021F42" w:rsidRDefault="00021F42">
      <w:pPr>
        <w:rPr>
          <w:lang w:val="en-150"/>
        </w:rPr>
      </w:pPr>
      <w:r>
        <w:t xml:space="preserve">Затем в файл </w:t>
      </w:r>
      <w:r>
        <w:rPr>
          <w:lang w:val="en-150"/>
        </w:rPr>
        <w:t xml:space="preserve">test.txt </w:t>
      </w:r>
      <w:r>
        <w:t xml:space="preserve">был сохранён результат команды </w:t>
      </w:r>
      <w:r>
        <w:rPr>
          <w:lang w:val="en-150"/>
        </w:rPr>
        <w:t>dir.</w:t>
      </w:r>
    </w:p>
    <w:p w14:paraId="6938DA97" w14:textId="42E3D1B6" w:rsidR="00021F42" w:rsidRDefault="00021F42">
      <w:pPr>
        <w:rPr>
          <w:lang w:val="en-150"/>
        </w:rPr>
      </w:pPr>
      <w:r w:rsidRPr="00021F42">
        <w:rPr>
          <w:lang w:val="en-150"/>
        </w:rPr>
        <w:drawing>
          <wp:inline distT="0" distB="0" distL="0" distR="0" wp14:anchorId="41D02412" wp14:editId="72F1D776">
            <wp:extent cx="4039834" cy="20574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43750" cy="2059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11918" w14:textId="6EA981BF" w:rsidR="00021F42" w:rsidRDefault="004E2021">
      <w:r>
        <w:t xml:space="preserve">С помочью команды с </w:t>
      </w:r>
      <w:r>
        <w:rPr>
          <w:lang w:val="en-150"/>
        </w:rPr>
        <w:t xml:space="preserve">&lt; </w:t>
      </w:r>
      <w:r>
        <w:t>была изменена дата.</w:t>
      </w:r>
    </w:p>
    <w:p w14:paraId="3B313BAD" w14:textId="5B6B679E" w:rsidR="004E2021" w:rsidRDefault="004E2021">
      <w:r>
        <w:rPr>
          <w:noProof/>
        </w:rPr>
        <w:drawing>
          <wp:inline distT="0" distB="0" distL="0" distR="0" wp14:anchorId="26EDE7AF" wp14:editId="5CADEB67">
            <wp:extent cx="1764130" cy="1457325"/>
            <wp:effectExtent l="0" t="0" r="762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6011" cy="14588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730C03" w14:textId="4C253A91" w:rsidR="004E2021" w:rsidRDefault="00FD1152">
      <w:pPr>
        <w:rPr>
          <w:lang w:val="en-150"/>
        </w:rPr>
      </w:pPr>
      <w:r>
        <w:lastRenderedPageBreak/>
        <w:t xml:space="preserve">Было выведено содержимое файла </w:t>
      </w:r>
      <w:r>
        <w:rPr>
          <w:lang w:val="en-150"/>
        </w:rPr>
        <w:t>test.txt.</w:t>
      </w:r>
    </w:p>
    <w:p w14:paraId="5229E1B2" w14:textId="4B44B008" w:rsidR="00FD1152" w:rsidRDefault="00FD1152">
      <w:pPr>
        <w:rPr>
          <w:lang w:val="en-150"/>
        </w:rPr>
      </w:pPr>
      <w:r w:rsidRPr="00FD1152">
        <w:rPr>
          <w:lang w:val="en-150"/>
        </w:rPr>
        <w:drawing>
          <wp:inline distT="0" distB="0" distL="0" distR="0" wp14:anchorId="4B85BE5F" wp14:editId="70B9A543">
            <wp:extent cx="3694113" cy="1704975"/>
            <wp:effectExtent l="0" t="0" r="190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97218" cy="1706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1F734" w14:textId="782421DE" w:rsidR="00FD1152" w:rsidRDefault="00FD1152">
      <w:r>
        <w:t xml:space="preserve">Также затем </w:t>
      </w:r>
      <w:r w:rsidR="000B1F0D">
        <w:t>в этом файле были отсортированы значения по возрастанию и по убыванию.</w:t>
      </w:r>
    </w:p>
    <w:p w14:paraId="1D3427C7" w14:textId="15205FED" w:rsidR="000B1F0D" w:rsidRDefault="000B1F0D">
      <w:pPr>
        <w:rPr>
          <w:lang w:val="en-150"/>
        </w:rPr>
      </w:pPr>
      <w:r w:rsidRPr="000B1F0D">
        <w:rPr>
          <w:lang w:val="en-150"/>
        </w:rPr>
        <w:drawing>
          <wp:inline distT="0" distB="0" distL="0" distR="0" wp14:anchorId="09565CCA" wp14:editId="639E6303">
            <wp:extent cx="3667064" cy="131445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73982" cy="131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CB794" w14:textId="654E5B72" w:rsidR="000B1F0D" w:rsidRDefault="00854020">
      <w:r>
        <w:t>Были выведены активные подключения.</w:t>
      </w:r>
    </w:p>
    <w:p w14:paraId="0A171795" w14:textId="59819394" w:rsidR="00854020" w:rsidRDefault="00854020">
      <w:r w:rsidRPr="00854020">
        <w:drawing>
          <wp:inline distT="0" distB="0" distL="0" distR="0" wp14:anchorId="37AEE279" wp14:editId="511254A0">
            <wp:extent cx="4084318" cy="201930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04157" cy="2029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78DA0" w14:textId="631F16AA" w:rsidR="00854020" w:rsidRDefault="00872CE4">
      <w:r>
        <w:t>Были рассмотрены и протестированы некоторые примеры командных файлов.</w:t>
      </w:r>
    </w:p>
    <w:p w14:paraId="3AB55066" w14:textId="3BD0056F" w:rsidR="00872CE4" w:rsidRDefault="008812DB">
      <w:r>
        <w:t>Затем было сделано задание 7: «</w:t>
      </w:r>
      <w:r w:rsidRPr="008812DB">
        <w:t>Пакетный файл, предназначенный для углубленной проверки жесткого диска с созданием файла отчета, путь к которому задается в качестве пакетного параметра. Проверка жесткого диска осуществляется ежедневно в 21:00. В течение 20 секунд по окончании проверки диска выводится сообщение «Проверка диска завершена. Файл-отчет находится в каталоге &lt;путь &gt;» и далее осуществляться автоматическая перезагрузка системы.</w:t>
      </w:r>
      <w:r>
        <w:t>»</w:t>
      </w:r>
    </w:p>
    <w:p w14:paraId="366D47CA" w14:textId="47457171" w:rsidR="008812DB" w:rsidRDefault="00007773">
      <w:r w:rsidRPr="00007773">
        <w:lastRenderedPageBreak/>
        <w:drawing>
          <wp:inline distT="0" distB="0" distL="0" distR="0" wp14:anchorId="10648727" wp14:editId="13097611">
            <wp:extent cx="4972050" cy="2527215"/>
            <wp:effectExtent l="0" t="0" r="0" b="698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75838" cy="252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DC46E" w14:textId="46603B5D" w:rsidR="00007773" w:rsidRDefault="00007773">
      <w:r>
        <w:t>Запустить файл не удалось из-за проблем с права администратора</w:t>
      </w:r>
      <w:r w:rsidR="009B6A7E">
        <w:t xml:space="preserve"> (а они необходимы для команды </w:t>
      </w:r>
      <w:r w:rsidR="009B6A7E">
        <w:rPr>
          <w:lang w:val="en-150"/>
        </w:rPr>
        <w:t>chkdsk)</w:t>
      </w:r>
      <w:r>
        <w:t>.</w:t>
      </w:r>
    </w:p>
    <w:p w14:paraId="5D0283B2" w14:textId="77777777" w:rsidR="00007773" w:rsidRPr="008812DB" w:rsidRDefault="00007773"/>
    <w:sectPr w:rsidR="00007773" w:rsidRPr="008812DB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Tc2MLIwMzS3MDNT0lEKTi0uzszPAykwrAUAguVSdCwAAAA="/>
  </w:docVars>
  <w:rsids>
    <w:rsidRoot w:val="00AE6BD5"/>
    <w:rsid w:val="00007773"/>
    <w:rsid w:val="00021F42"/>
    <w:rsid w:val="000B1F0D"/>
    <w:rsid w:val="000D457F"/>
    <w:rsid w:val="004E2021"/>
    <w:rsid w:val="00854020"/>
    <w:rsid w:val="00872CE4"/>
    <w:rsid w:val="008812DB"/>
    <w:rsid w:val="009B6A7E"/>
    <w:rsid w:val="009C640C"/>
    <w:rsid w:val="00AE6BD5"/>
    <w:rsid w:val="00B15AF3"/>
    <w:rsid w:val="00E6416B"/>
    <w:rsid w:val="00FD1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EDA83"/>
  <w15:chartTrackingRefBased/>
  <w15:docId w15:val="{53592DF9-8A06-4A96-B04A-B52C26C67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0D457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0D45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157</Words>
  <Characters>900</Characters>
  <Application>Microsoft Office Word</Application>
  <DocSecurity>0</DocSecurity>
  <Lines>7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9</cp:revision>
  <dcterms:created xsi:type="dcterms:W3CDTF">2021-06-21T11:05:00Z</dcterms:created>
  <dcterms:modified xsi:type="dcterms:W3CDTF">2021-06-21T12:56:00Z</dcterms:modified>
</cp:coreProperties>
</file>